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592A" w:rsidRDefault="009A592A" w:rsidP="00586AAB">
      <w:pPr>
        <w:spacing w:line="360" w:lineRule="auto"/>
        <w:rPr>
          <w:rFonts w:ascii="Times New Roman" w:hAnsi="Times New Roman" w:cs="Times New Roman"/>
          <w:lang w:val="en-GB"/>
        </w:rPr>
      </w:pPr>
    </w:p>
    <w:p w:rsidR="00586AAB" w:rsidRDefault="00586AAB" w:rsidP="00D11B80">
      <w:pPr>
        <w:spacing w:after="0" w:line="240" w:lineRule="auto"/>
        <w:rPr>
          <w:rFonts w:ascii="Times New Roman" w:hAnsi="Times New Roman" w:cs="Times New Roman"/>
          <w:lang w:val="en-GB"/>
        </w:rPr>
      </w:pPr>
      <w:r w:rsidRPr="0061710A">
        <w:rPr>
          <w:rFonts w:ascii="Times New Roman" w:hAnsi="Times New Roman" w:cs="Times New Roman"/>
          <w:b/>
          <w:lang w:val="en-GB"/>
        </w:rPr>
        <w:t xml:space="preserve">Table </w:t>
      </w:r>
      <w:r>
        <w:rPr>
          <w:rFonts w:ascii="Times New Roman" w:hAnsi="Times New Roman" w:cs="Times New Roman"/>
          <w:b/>
          <w:lang w:val="en-GB"/>
        </w:rPr>
        <w:t>S2</w:t>
      </w:r>
      <w:r w:rsidRPr="0061710A">
        <w:rPr>
          <w:rFonts w:ascii="Times New Roman" w:hAnsi="Times New Roman" w:cs="Times New Roman"/>
          <w:b/>
          <w:lang w:val="en-GB"/>
        </w:rPr>
        <w:t>: Regulation of selected genes in</w:t>
      </w:r>
      <w:r w:rsidRPr="0061710A">
        <w:rPr>
          <w:rFonts w:ascii="Times New Roman" w:hAnsi="Times New Roman" w:cs="Times New Roman"/>
          <w:b/>
          <w:bCs/>
          <w:lang w:val="en-GB"/>
        </w:rPr>
        <w:t xml:space="preserve"> glomeruli, cortical tubulointerstitium and whole kidney. </w:t>
      </w:r>
      <w:r w:rsidRPr="0061710A">
        <w:rPr>
          <w:rFonts w:ascii="Times New Roman" w:hAnsi="Times New Roman" w:cs="Times New Roman"/>
          <w:lang w:val="en-GB"/>
        </w:rPr>
        <w:t xml:space="preserve">Fold change for NTN mice in comparison to control mice for each </w:t>
      </w:r>
      <w:r>
        <w:rPr>
          <w:rFonts w:ascii="Times New Roman" w:hAnsi="Times New Roman" w:cs="Times New Roman"/>
          <w:lang w:val="en-GB"/>
        </w:rPr>
        <w:t>structure</w:t>
      </w:r>
      <w:r w:rsidRPr="0061710A">
        <w:rPr>
          <w:rFonts w:ascii="Times New Roman" w:hAnsi="Times New Roman" w:cs="Times New Roman"/>
          <w:lang w:val="en-GB"/>
        </w:rPr>
        <w:t xml:space="preserve"> on day 7, 21 and 42 is shown. Values with p &lt; 0.05 after correction for multiple testing are highlighted in red (upregulated) or green (downregulated). Empty cells indicate that the gene is not statistically significant regulated between NTN and control mice.</w:t>
      </w:r>
      <w:r>
        <w:rPr>
          <w:rFonts w:ascii="Times New Roman" w:hAnsi="Times New Roman" w:cs="Times New Roman"/>
          <w:lang w:val="en-GB"/>
        </w:rPr>
        <w:t xml:space="preserve"> The genes marked with an asterisk indicate low gene expression counts from the nCounter NanoString analysis. </w:t>
      </w:r>
    </w:p>
    <w:p w:rsidR="00141372" w:rsidRPr="00E62C5F" w:rsidRDefault="00141372" w:rsidP="00D11B80">
      <w:pPr>
        <w:spacing w:after="0" w:line="240" w:lineRule="auto"/>
        <w:rPr>
          <w:rFonts w:ascii="Times New Roman" w:hAnsi="Times New Roman" w:cs="Times New Roman"/>
          <w:lang w:val="en-GB"/>
        </w:rPr>
      </w:pPr>
      <w:bookmarkStart w:id="0" w:name="_GoBack"/>
      <w:bookmarkEnd w:id="0"/>
    </w:p>
    <w:tbl>
      <w:tblPr>
        <w:tblW w:w="9508" w:type="dxa"/>
        <w:tblInd w:w="-390" w:type="dxa"/>
        <w:tblLook w:val="04A0" w:firstRow="1" w:lastRow="0" w:firstColumn="1" w:lastColumn="0" w:noHBand="0" w:noVBand="1"/>
      </w:tblPr>
      <w:tblGrid>
        <w:gridCol w:w="1196"/>
        <w:gridCol w:w="1146"/>
        <w:gridCol w:w="86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586AAB" w:rsidRPr="009A374A" w:rsidTr="00736A73">
        <w:trPr>
          <w:trHeight w:val="300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1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Kidney</w:t>
            </w:r>
          </w:p>
        </w:tc>
        <w:tc>
          <w:tcPr>
            <w:tcW w:w="21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Glomeruli</w:t>
            </w:r>
          </w:p>
        </w:tc>
        <w:tc>
          <w:tcPr>
            <w:tcW w:w="21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Cortical Tubulointerstitium</w:t>
            </w:r>
          </w:p>
        </w:tc>
      </w:tr>
      <w:tr w:rsidR="00586AAB" w:rsidRPr="009A374A" w:rsidTr="00736A73">
        <w:trPr>
          <w:trHeight w:val="300"/>
        </w:trPr>
        <w:tc>
          <w:tcPr>
            <w:tcW w:w="1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Gene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Day 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Day 2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Day 4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Day 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Day 21 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Day 4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Day 7 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Day 2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Day 42</w:t>
            </w:r>
          </w:p>
        </w:tc>
      </w:tr>
      <w:tr w:rsidR="00586AAB" w:rsidRPr="009A374A" w:rsidTr="00736A73">
        <w:trPr>
          <w:trHeight w:val="495"/>
        </w:trPr>
        <w:tc>
          <w:tcPr>
            <w:tcW w:w="1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Mesangial Expansion 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6C52D2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</w:pPr>
            <w:r w:rsidRPr="006C52D2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  <w:t>Pdgfra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                   0.4 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0</w:t>
            </w:r>
          </w:p>
        </w:tc>
      </w:tr>
      <w:tr w:rsidR="00586AAB" w:rsidRPr="009A374A" w:rsidTr="00736A73">
        <w:trPr>
          <w:trHeight w:val="435"/>
        </w:trPr>
        <w:tc>
          <w:tcPr>
            <w:tcW w:w="119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Kidney Injury</w:t>
            </w:r>
          </w:p>
        </w:tc>
        <w:tc>
          <w:tcPr>
            <w:tcW w:w="114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A374A">
              <w:rPr>
                <w:rFonts w:ascii="Calibri" w:eastAsia="Times New Roman" w:hAnsi="Calibri" w:cs="Calibri"/>
                <w:color w:val="000000"/>
                <w:lang w:val="en-GB" w:eastAsia="en-GB"/>
              </w:rPr>
              <w:t> </w:t>
            </w:r>
          </w:p>
        </w:tc>
        <w:tc>
          <w:tcPr>
            <w:tcW w:w="86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6C52D2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</w:pPr>
            <w:r w:rsidRPr="006C52D2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  <w:t>Havcr1</w:t>
            </w:r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4.4</w:t>
            </w:r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4.6</w:t>
            </w:r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5</w:t>
            </w:r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5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20.7</w:t>
            </w:r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5.3</w:t>
            </w:r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6</w:t>
            </w:r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5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                 20.8 </w:t>
            </w:r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6.6</w:t>
            </w:r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5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0.3</w:t>
            </w:r>
          </w:p>
        </w:tc>
      </w:tr>
      <w:tr w:rsidR="00586AAB" w:rsidRPr="009A374A" w:rsidTr="00736A73">
        <w:trPr>
          <w:trHeight w:val="207"/>
        </w:trPr>
        <w:tc>
          <w:tcPr>
            <w:tcW w:w="11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14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86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6C52D2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</w:tr>
      <w:tr w:rsidR="00586AAB" w:rsidRPr="009A374A" w:rsidTr="00736A73">
        <w:trPr>
          <w:trHeight w:val="300"/>
        </w:trPr>
        <w:tc>
          <w:tcPr>
            <w:tcW w:w="119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Inflammation</w:t>
            </w:r>
          </w:p>
        </w:tc>
        <w:tc>
          <w:tcPr>
            <w:tcW w:w="114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Complement System</w:t>
            </w:r>
          </w:p>
        </w:tc>
        <w:tc>
          <w:tcPr>
            <w:tcW w:w="86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6C52D2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</w:pPr>
            <w:r w:rsidRPr="006C52D2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  <w:t>C5ar1</w:t>
            </w:r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2.5</w:t>
            </w:r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5</w:t>
            </w:r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4</w:t>
            </w:r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4</w:t>
            </w:r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9</w:t>
            </w:r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6</w:t>
            </w:r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3</w:t>
            </w:r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2.5</w:t>
            </w:r>
          </w:p>
        </w:tc>
        <w:tc>
          <w:tcPr>
            <w:tcW w:w="7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4</w:t>
            </w:r>
          </w:p>
        </w:tc>
      </w:tr>
      <w:tr w:rsidR="00586AAB" w:rsidRPr="009A374A" w:rsidTr="00736A73">
        <w:trPr>
          <w:trHeight w:val="300"/>
        </w:trPr>
        <w:tc>
          <w:tcPr>
            <w:tcW w:w="11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14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6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6C52D2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7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</w:tr>
      <w:tr w:rsidR="00586AAB" w:rsidRPr="009A374A" w:rsidTr="00736A73">
        <w:trPr>
          <w:trHeight w:val="390"/>
        </w:trPr>
        <w:tc>
          <w:tcPr>
            <w:tcW w:w="11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146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Chemokine and adhesion molecules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6C52D2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</w:pPr>
            <w:r w:rsidRPr="006C52D2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  <w:t>Ccl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5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2.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5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5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                   2.2 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2.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5</w:t>
            </w:r>
          </w:p>
        </w:tc>
      </w:tr>
      <w:tr w:rsidR="00586AAB" w:rsidRPr="009A374A" w:rsidTr="00736A73">
        <w:trPr>
          <w:trHeight w:val="390"/>
        </w:trPr>
        <w:tc>
          <w:tcPr>
            <w:tcW w:w="11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14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6C52D2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</w:pPr>
            <w:r w:rsidRPr="006C52D2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  <w:t>Pecam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4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                   0.4 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5</w:t>
            </w:r>
          </w:p>
        </w:tc>
      </w:tr>
      <w:tr w:rsidR="00586AAB" w:rsidRPr="009A374A" w:rsidTr="00736A73">
        <w:trPr>
          <w:trHeight w:val="405"/>
        </w:trPr>
        <w:tc>
          <w:tcPr>
            <w:tcW w:w="11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14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6C52D2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</w:pPr>
            <w:r w:rsidRPr="006C52D2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  <w:t>s100a8*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noWrap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GB" w:eastAsia="en-GB"/>
              </w:rPr>
              <w:t>0.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1</w:t>
            </w:r>
          </w:p>
        </w:tc>
      </w:tr>
      <w:tr w:rsidR="00586AAB" w:rsidRPr="009A374A" w:rsidTr="00736A73">
        <w:trPr>
          <w:trHeight w:val="375"/>
        </w:trPr>
        <w:tc>
          <w:tcPr>
            <w:tcW w:w="11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14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Immune cell subsets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6C52D2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</w:pPr>
            <w:r w:rsidRPr="006C52D2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  <w:t xml:space="preserve">Adgre1 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2.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4.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                   2.3 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3.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3.2</w:t>
            </w:r>
          </w:p>
        </w:tc>
      </w:tr>
      <w:tr w:rsidR="00586AAB" w:rsidRPr="009A374A" w:rsidTr="00736A73">
        <w:trPr>
          <w:trHeight w:val="360"/>
        </w:trPr>
        <w:tc>
          <w:tcPr>
            <w:tcW w:w="11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14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6C52D2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</w:pPr>
            <w:r w:rsidRPr="006C52D2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  <w:t>Cd3d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5B8B7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                   9.2 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5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5.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5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5.3</w:t>
            </w:r>
          </w:p>
        </w:tc>
      </w:tr>
      <w:tr w:rsidR="00586AAB" w:rsidRPr="009A374A" w:rsidTr="00736A73">
        <w:trPr>
          <w:trHeight w:val="360"/>
        </w:trPr>
        <w:tc>
          <w:tcPr>
            <w:tcW w:w="11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14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6C52D2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</w:pPr>
            <w:r w:rsidRPr="006C52D2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  <w:t>Elane*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                   0.7 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5</w:t>
            </w:r>
          </w:p>
        </w:tc>
      </w:tr>
      <w:tr w:rsidR="00586AAB" w:rsidRPr="009A374A" w:rsidTr="00736A73">
        <w:trPr>
          <w:trHeight w:val="375"/>
        </w:trPr>
        <w:tc>
          <w:tcPr>
            <w:tcW w:w="11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14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6C52D2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</w:pPr>
            <w:r w:rsidRPr="006C52D2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  <w:t>Itgam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5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2.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5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2.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5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2.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2.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5B8B7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                 23.4 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5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20.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5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5.7</w:t>
            </w:r>
          </w:p>
        </w:tc>
      </w:tr>
      <w:tr w:rsidR="00586AAB" w:rsidRPr="009A374A" w:rsidTr="00736A73">
        <w:trPr>
          <w:trHeight w:val="375"/>
        </w:trPr>
        <w:tc>
          <w:tcPr>
            <w:tcW w:w="11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14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6C52D2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</w:pPr>
            <w:r w:rsidRPr="006C52D2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  <w:t>Mpo*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2.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E3BC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                   0.4 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E3BC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E3BC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3</w:t>
            </w:r>
          </w:p>
        </w:tc>
      </w:tr>
      <w:tr w:rsidR="00586AAB" w:rsidRPr="009A374A" w:rsidTr="00736A73">
        <w:trPr>
          <w:trHeight w:val="390"/>
        </w:trPr>
        <w:tc>
          <w:tcPr>
            <w:tcW w:w="11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14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6C52D2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</w:pPr>
            <w:r w:rsidRPr="006C52D2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  <w:t>Thy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                   3.6 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9.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5.2</w:t>
            </w:r>
          </w:p>
        </w:tc>
      </w:tr>
      <w:tr w:rsidR="00586AAB" w:rsidRPr="009A374A" w:rsidTr="00736A73">
        <w:trPr>
          <w:trHeight w:val="405"/>
        </w:trPr>
        <w:tc>
          <w:tcPr>
            <w:tcW w:w="11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14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Cytokines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6C52D2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</w:pPr>
            <w:r w:rsidRPr="006C52D2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  <w:t>Il1b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E3BC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                   0.4 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4</w:t>
            </w:r>
          </w:p>
        </w:tc>
      </w:tr>
      <w:tr w:rsidR="00586AAB" w:rsidRPr="009A374A" w:rsidTr="00736A73">
        <w:trPr>
          <w:trHeight w:val="390"/>
        </w:trPr>
        <w:tc>
          <w:tcPr>
            <w:tcW w:w="11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14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6C52D2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</w:pPr>
            <w:r w:rsidRPr="006C52D2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  <w:t>Il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5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4.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5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4.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                   0.5 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0</w:t>
            </w:r>
          </w:p>
        </w:tc>
      </w:tr>
      <w:tr w:rsidR="00586AAB" w:rsidRPr="009A374A" w:rsidTr="00736A73">
        <w:trPr>
          <w:trHeight w:val="390"/>
        </w:trPr>
        <w:tc>
          <w:tcPr>
            <w:tcW w:w="11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14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6C52D2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</w:pPr>
            <w:r w:rsidRPr="006C52D2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  <w:t>Tnf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3.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3.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2.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                   1.9 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2.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9</w:t>
            </w:r>
          </w:p>
        </w:tc>
      </w:tr>
      <w:tr w:rsidR="00586AAB" w:rsidRPr="009A374A" w:rsidTr="00736A73">
        <w:trPr>
          <w:trHeight w:val="465"/>
        </w:trPr>
        <w:tc>
          <w:tcPr>
            <w:tcW w:w="119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Fibrosis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Degradation of ECM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6C52D2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</w:pPr>
            <w:r w:rsidRPr="006C52D2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  <w:t>Mmp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2.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9</w:t>
            </w:r>
          </w:p>
        </w:tc>
      </w:tr>
      <w:tr w:rsidR="00586AAB" w:rsidRPr="009A374A" w:rsidTr="00736A73">
        <w:trPr>
          <w:trHeight w:val="720"/>
        </w:trPr>
        <w:tc>
          <w:tcPr>
            <w:tcW w:w="11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Inhibition of ECM degradation 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6C52D2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</w:pPr>
            <w:r w:rsidRPr="006C52D2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  <w:t>Serpine-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2.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0.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4.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2.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                   5.2 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5.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4.3</w:t>
            </w:r>
          </w:p>
        </w:tc>
      </w:tr>
      <w:tr w:rsidR="00586AAB" w:rsidRPr="009A374A" w:rsidTr="00736A73">
        <w:trPr>
          <w:trHeight w:val="915"/>
        </w:trPr>
        <w:tc>
          <w:tcPr>
            <w:tcW w:w="11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Positive regulators of fibrogenesis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6C52D2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</w:pPr>
            <w:r w:rsidRPr="006C52D2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  <w:t>Tgfbr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                   0.5 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5</w:t>
            </w:r>
          </w:p>
        </w:tc>
      </w:tr>
      <w:tr w:rsidR="00586AAB" w:rsidRPr="009A374A" w:rsidTr="00736A73">
        <w:trPr>
          <w:trHeight w:val="330"/>
        </w:trPr>
        <w:tc>
          <w:tcPr>
            <w:tcW w:w="119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Proliferation and apoptosis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6C52D2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</w:pPr>
            <w:r w:rsidRPr="006C52D2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  <w:t xml:space="preserve">Perp 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2.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2</w:t>
            </w:r>
          </w:p>
        </w:tc>
      </w:tr>
      <w:tr w:rsidR="00586AAB" w:rsidRPr="009A374A" w:rsidTr="00736A73">
        <w:trPr>
          <w:trHeight w:val="300"/>
        </w:trPr>
        <w:tc>
          <w:tcPr>
            <w:tcW w:w="11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en-GB" w:eastAsia="en-GB"/>
              </w:rPr>
            </w:pPr>
            <w:r w:rsidRPr="009A374A">
              <w:rPr>
                <w:rFonts w:ascii="Calibri" w:eastAsia="Times New Roman" w:hAnsi="Calibri" w:cs="Calibri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6C52D2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</w:pPr>
            <w:r w:rsidRPr="006C52D2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  <w:t>Klf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E0B3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                   1.3 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8</w:t>
            </w:r>
          </w:p>
        </w:tc>
      </w:tr>
      <w:tr w:rsidR="00586AAB" w:rsidRPr="009A374A" w:rsidTr="00736A73">
        <w:trPr>
          <w:trHeight w:val="285"/>
        </w:trPr>
        <w:tc>
          <w:tcPr>
            <w:tcW w:w="11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val="en-GB" w:eastAsia="en-GB"/>
              </w:rPr>
            </w:pPr>
            <w:r w:rsidRPr="009A374A">
              <w:rPr>
                <w:rFonts w:ascii="Calibri" w:eastAsia="Times New Roman" w:hAnsi="Calibri" w:cs="Calibri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6C52D2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</w:pPr>
            <w:r w:rsidRPr="006C52D2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18"/>
                <w:lang w:val="en-GB" w:eastAsia="en-GB"/>
              </w:rPr>
              <w:t>Mki6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3.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                   0.9 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.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6AAB" w:rsidRPr="009A374A" w:rsidRDefault="00586AAB" w:rsidP="00736A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9A374A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1.0</w:t>
            </w:r>
          </w:p>
        </w:tc>
      </w:tr>
    </w:tbl>
    <w:p w:rsidR="008318C3" w:rsidRPr="009A592A" w:rsidRDefault="00586AAB" w:rsidP="009A592A">
      <w:pPr>
        <w:tabs>
          <w:tab w:val="left" w:pos="8160"/>
        </w:tabs>
        <w:rPr>
          <w:rFonts w:ascii="Times New Roman" w:hAnsi="Times New Roman" w:cs="Times New Roman"/>
          <w:lang w:val="en-GB"/>
        </w:rPr>
      </w:pPr>
      <w:r w:rsidRPr="000247A5">
        <w:rPr>
          <w:rFonts w:ascii="Times New Roman" w:hAnsi="Times New Roman" w:cs="Times New Roman"/>
          <w:lang w:val="en-GB"/>
        </w:rPr>
        <w:tab/>
      </w:r>
    </w:p>
    <w:sectPr w:rsidR="008318C3" w:rsidRPr="009A592A" w:rsidSect="00DB0C2C">
      <w:headerReference w:type="default" r:id="rId7"/>
      <w:footerReference w:type="default" r:id="rId8"/>
      <w:pgSz w:w="11906" w:h="16838" w:code="9"/>
      <w:pgMar w:top="1418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A169F" w:rsidRDefault="006A169F">
      <w:r>
        <w:separator/>
      </w:r>
    </w:p>
  </w:endnote>
  <w:endnote w:type="continuationSeparator" w:id="0">
    <w:p w:rsidR="006A169F" w:rsidRDefault="006A1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2F6" w:rsidRDefault="002912F6" w:rsidP="00DB0C2C">
    <w:pPr>
      <w:pStyle w:val="Fuzeile"/>
      <w:tabs>
        <w:tab w:val="clear" w:pos="4819"/>
        <w:tab w:val="clear" w:pos="9638"/>
        <w:tab w:val="center" w:pos="4536"/>
        <w:tab w:val="right" w:pos="907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A169F" w:rsidRDefault="006A169F">
      <w:r>
        <w:separator/>
      </w:r>
    </w:p>
  </w:footnote>
  <w:footnote w:type="continuationSeparator" w:id="0">
    <w:p w:rsidR="006A169F" w:rsidRDefault="006A1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2F6" w:rsidRDefault="002912F6" w:rsidP="00DB0C2C">
    <w:pPr>
      <w:pStyle w:val="Kopfzeile"/>
      <w:tabs>
        <w:tab w:val="clear" w:pos="4819"/>
        <w:tab w:val="clear" w:pos="9638"/>
        <w:tab w:val="center" w:pos="4536"/>
        <w:tab w:val="right" w:pos="907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9FE50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134A51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36EA15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7CC366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D78DD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AECB6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B076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E9849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146E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27611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activeWritingStyle w:appName="MSWord" w:lang="da-DK" w:vendorID="666" w:dllVersion="513" w:checkStyle="1"/>
  <w:activeWritingStyle w:appName="MSWord" w:lang="da-DK" w:vendorID="22" w:dllVersion="513" w:checkStyle="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851"/>
  <w:hyphenationZone w:val="425"/>
  <w:drawingGridHorizontalSpacing w:val="78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MzE1MDOytDQ1tzRS0lEKTi0uzszPAykwrAUAukzQWSwAAAA="/>
  </w:docVars>
  <w:rsids>
    <w:rsidRoot w:val="00586AAB"/>
    <w:rsid w:val="0004420E"/>
    <w:rsid w:val="00063F18"/>
    <w:rsid w:val="00116CA8"/>
    <w:rsid w:val="00141372"/>
    <w:rsid w:val="00197FF0"/>
    <w:rsid w:val="001C0F35"/>
    <w:rsid w:val="001D11BF"/>
    <w:rsid w:val="002803AE"/>
    <w:rsid w:val="002912F6"/>
    <w:rsid w:val="002C0B3E"/>
    <w:rsid w:val="00305C5D"/>
    <w:rsid w:val="00384E8B"/>
    <w:rsid w:val="003E0ED2"/>
    <w:rsid w:val="00446AA9"/>
    <w:rsid w:val="00554593"/>
    <w:rsid w:val="00586AAB"/>
    <w:rsid w:val="0061152D"/>
    <w:rsid w:val="0069221D"/>
    <w:rsid w:val="006A169F"/>
    <w:rsid w:val="00725D98"/>
    <w:rsid w:val="00750939"/>
    <w:rsid w:val="0080378C"/>
    <w:rsid w:val="008318C3"/>
    <w:rsid w:val="00873AE6"/>
    <w:rsid w:val="008932E3"/>
    <w:rsid w:val="00944908"/>
    <w:rsid w:val="009672AA"/>
    <w:rsid w:val="009A592A"/>
    <w:rsid w:val="00AF4FF6"/>
    <w:rsid w:val="00B9239C"/>
    <w:rsid w:val="00D11B80"/>
    <w:rsid w:val="00D221D9"/>
    <w:rsid w:val="00D26756"/>
    <w:rsid w:val="00D31393"/>
    <w:rsid w:val="00D41D4F"/>
    <w:rsid w:val="00DB0C2C"/>
    <w:rsid w:val="00DB3BA7"/>
    <w:rsid w:val="00E809C3"/>
    <w:rsid w:val="00EB2930"/>
    <w:rsid w:val="00ED7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3F549F29"/>
  <w15:docId w15:val="{3C2FF3B3-6B8D-4C97-8954-9A385A55D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586AAB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da-DK" w:eastAsia="en-US"/>
    </w:rPr>
  </w:style>
  <w:style w:type="paragraph" w:styleId="berschrift1">
    <w:name w:val="heading 1"/>
    <w:basedOn w:val="Standard"/>
    <w:next w:val="Standard"/>
    <w:qFormat/>
    <w:rsid w:val="00B9239C"/>
    <w:pPr>
      <w:keepNext/>
      <w:spacing w:before="240" w:after="60" w:line="240" w:lineRule="auto"/>
      <w:outlineLvl w:val="0"/>
    </w:pPr>
    <w:rPr>
      <w:rFonts w:ascii="Verdana" w:eastAsia="Times New Roman" w:hAnsi="Verdana" w:cs="Arial"/>
      <w:b/>
      <w:bCs/>
      <w:kern w:val="32"/>
      <w:sz w:val="24"/>
      <w:szCs w:val="32"/>
      <w:lang w:val="en-GB" w:eastAsia="da-DK"/>
    </w:rPr>
  </w:style>
  <w:style w:type="paragraph" w:styleId="berschrift2">
    <w:name w:val="heading 2"/>
    <w:basedOn w:val="Standard"/>
    <w:next w:val="Standard"/>
    <w:qFormat/>
    <w:rsid w:val="00B9239C"/>
    <w:pPr>
      <w:keepNext/>
      <w:spacing w:before="240" w:after="60" w:line="240" w:lineRule="auto"/>
      <w:outlineLvl w:val="1"/>
    </w:pPr>
    <w:rPr>
      <w:rFonts w:ascii="Verdana" w:eastAsia="Times New Roman" w:hAnsi="Verdana" w:cs="Arial"/>
      <w:b/>
      <w:bCs/>
      <w:iCs/>
      <w:sz w:val="20"/>
      <w:szCs w:val="28"/>
      <w:lang w:val="en-GB" w:eastAsia="da-DK"/>
    </w:rPr>
  </w:style>
  <w:style w:type="paragraph" w:styleId="berschrift3">
    <w:name w:val="heading 3"/>
    <w:basedOn w:val="Standard"/>
    <w:next w:val="Standard"/>
    <w:qFormat/>
    <w:rsid w:val="00B9239C"/>
    <w:pPr>
      <w:keepNext/>
      <w:spacing w:before="240" w:after="60" w:line="240" w:lineRule="auto"/>
      <w:outlineLvl w:val="2"/>
    </w:pPr>
    <w:rPr>
      <w:rFonts w:ascii="Verdana" w:eastAsia="Times New Roman" w:hAnsi="Verdana" w:cs="Arial"/>
      <w:b/>
      <w:bCs/>
      <w:i/>
      <w:sz w:val="20"/>
      <w:szCs w:val="26"/>
      <w:lang w:val="en-GB" w:eastAsia="da-DK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9672AA"/>
    <w:pPr>
      <w:tabs>
        <w:tab w:val="center" w:pos="4819"/>
        <w:tab w:val="right" w:pos="9638"/>
      </w:tabs>
      <w:spacing w:after="0" w:line="240" w:lineRule="auto"/>
    </w:pPr>
    <w:rPr>
      <w:rFonts w:ascii="Verdana" w:eastAsia="Times New Roman" w:hAnsi="Verdana" w:cs="Arial"/>
      <w:sz w:val="18"/>
      <w:szCs w:val="20"/>
      <w:lang w:val="en-GB" w:eastAsia="da-DK"/>
    </w:rPr>
  </w:style>
  <w:style w:type="paragraph" w:styleId="Fuzeile">
    <w:name w:val="footer"/>
    <w:basedOn w:val="Standard"/>
    <w:rsid w:val="009672AA"/>
    <w:pPr>
      <w:tabs>
        <w:tab w:val="center" w:pos="4819"/>
        <w:tab w:val="right" w:pos="9638"/>
      </w:tabs>
      <w:spacing w:after="0" w:line="240" w:lineRule="auto"/>
    </w:pPr>
    <w:rPr>
      <w:rFonts w:ascii="Verdana" w:eastAsia="Times New Roman" w:hAnsi="Verdana" w:cs="Arial"/>
      <w:sz w:val="16"/>
      <w:szCs w:val="20"/>
      <w:lang w:val="en-GB" w:eastAsia="da-DK"/>
    </w:rPr>
  </w:style>
  <w:style w:type="character" w:styleId="Hyperlink">
    <w:name w:val="Hyperlink"/>
    <w:basedOn w:val="Absatz-Standardschriftart"/>
    <w:semiHidden/>
    <w:rsid w:val="002803AE"/>
    <w:rPr>
      <w:rFonts w:ascii="Verdana" w:hAnsi="Verdana"/>
      <w:color w:val="0000FF"/>
      <w:sz w:val="20"/>
      <w:u w:val="single"/>
    </w:rPr>
  </w:style>
  <w:style w:type="paragraph" w:styleId="StandardWeb">
    <w:name w:val="Normal (Web)"/>
    <w:basedOn w:val="Standard"/>
    <w:semiHidden/>
    <w:rsid w:val="002803AE"/>
    <w:pPr>
      <w:spacing w:after="0" w:line="240" w:lineRule="auto"/>
    </w:pPr>
    <w:rPr>
      <w:rFonts w:ascii="Verdana" w:eastAsia="Times New Roman" w:hAnsi="Verdana" w:cs="Times New Roman"/>
      <w:sz w:val="20"/>
      <w:szCs w:val="24"/>
      <w:lang w:val="en-GB" w:eastAsia="da-DK"/>
    </w:rPr>
  </w:style>
  <w:style w:type="table" w:styleId="Tabellenraster">
    <w:name w:val="Table Grid"/>
    <w:basedOn w:val="NormaleTabelle"/>
    <w:uiPriority w:val="59"/>
    <w:rsid w:val="00586A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86A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86AAB"/>
    <w:rPr>
      <w:rFonts w:ascii="Tahoma" w:eastAsiaTheme="minorHAnsi" w:hAnsi="Tahoma" w:cs="Tahoma"/>
      <w:sz w:val="16"/>
      <w:szCs w:val="16"/>
      <w:lang w:val="da-DK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5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o Nordisk A/S</Company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MS (Frederikke Emilie Sembach)</dc:creator>
  <cp:keywords>Verdana, Normal.dot</cp:keywords>
  <cp:lastModifiedBy>Ruedi Jappert</cp:lastModifiedBy>
  <cp:revision>6</cp:revision>
  <dcterms:created xsi:type="dcterms:W3CDTF">2018-06-04T06:32:00Z</dcterms:created>
  <dcterms:modified xsi:type="dcterms:W3CDTF">2018-07-23T08:49:00Z</dcterms:modified>
</cp:coreProperties>
</file>